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175522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217912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160888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401391"/>
            <wp:effectExtent b="0" l="0" r="0" t="0"/>
            <wp:docPr descr="Рис. 4: Выбор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bookmarkStart w:id="40" w:name="fig:005"/>
      <w:r>
        <w:drawing>
          <wp:inline>
            <wp:extent cx="5334000" cy="4163311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5334000" cy="4293219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195801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3936445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4055408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5334000" cy="4307632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1141967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5334000" cy="4016096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1010500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5334000" cy="4515150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1304667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5334000" cy="4426750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186132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Фархад Ахамд Камран</dc:creator>
  <dc:language>ru-RU</dc:language>
  <cp:keywords/>
  <dcterms:created xsi:type="dcterms:W3CDTF">2024-11-01T11:09:49Z</dcterms:created>
  <dcterms:modified xsi:type="dcterms:W3CDTF">2024-11-01T1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